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บตั้งแต่วันนี้เป็นต้นไปถึงวันอังคารนะคะ ขอให้ผู้ที่อยู่ในพื้นที่อีสาน ภาคตะวันออก และภาคใต้ ท่านฝังทะเลอันดามัน ระวังจากฝนที่เพิ่มขึ้น และตกหนัก ถึงหนักมากด้วยนะคะ สาเหตุที่กระแสลมมรสุม ตะวันตกเฉียงใต้ ประเทศไทยแล้วก็อ่าวไทยจะเริ่มมีกำลังแรงขึ้นนะคะ ขณะที่บริเวณอ่าวตังเกี๋ย มีย่อมความกดอากาศต่ำ กลุ่มเมฆฝนนะคะ ปกคลุมอยู่ ส่งผลให้ประเทศไมยนะคะ มีเพิ่มมากขึ้น และมีฝนตกหนักบางแห่ง และหนักถึงหนักมากนะคะ ในพื้นที่ภาคอีสาน ภาคตะวันออก แล้วก็ภาคใต้นะคะ ด้านฝั่งอันดามัน สำหรับคลื่นลมทางด้านฝั่งอันดามัน ก็จะมีคลื่นลมแรงกว่านะคะ โดยเฉพาะจุดที่มีฝนฟ้าคะนอง คลื่นสูงมากกว่า 2 เมตร ระยะนี้นะคะ ชาวเรือและอ่าวไทยขอให้หลีกเลี่ยงการเดินเรือบริเวณที่มีฝนฟ้าคะนองกันไว้ก่อนค่ะ และฝากผู้ที่มีผ่านเดินทางในอาทิตย์นี้นะคะ พายุไต้ฝุ่น เอวีเนีย เคลื่อนตัวมาจากด้านใกล้ ๆ กับเกาะไต้หวันนะคะ จะเคลื่อนเข้าสู่ภาคตะวันออกของประเทศญี่ปุ่นนะคะ คาดว่าจะเดินทางไปฝั่งตะวันออกของญี่ปุ่นภายในวันนี้ถึงวันพรุ่งนี้ พายุไม่ได้ส้งผลกระทบต่ออากาศไทยนะคะ รายละเอียดสภาพอากาศแต่ละภาค ใน 7 วันข้างหน้ากันต่อค่ะ ภาคเหนือมีฝนฟ้าคะนอง 20-40 เปอร์เซ็นต์ของพื้นที่และมีฝนตกหนักภายในภาค ในช่วงวัยเสาร์ถึงวันอังคารนี้ มีฝนตกมากขึ้น ของพื้นที่ และมีฝนตกหนักบางแห่ง ภาคตะวันออกมีฝนฟ้าคะนอง 60-80 เปอร์เซ็นต์ของพื้นที่ และมีฝนตกหนักบางแห่ง โดยจะมีฝนตกหนักถึงหนักมาก วันศุกร์ถึงวันอาทิตย์นี้ ภาคกลางมีฝนตก 20-40 เปอร์เซ็นต์ของบางแกหและมีฝนตกหนักบางแห่ง ภาคตะวันออกมีฝนตกหนัก 60-80 เปอร์เซ็นต์ของพื้นที่ มีฝนตกหนักบางแห่ง โดยจะมีฝนตกหนักมากในช่วงตั้งแต่วันศุกร์ถึงวันอาทิตย์นี้ คลื่นสูงประมาณ 1 เมตร และบริเวณที่มีฝนฟ้าคะนองมากกว่า 1 เมตร ปิดท้ายภาคใต้ มีฝนฟ้าคะนอง 70-80 เปอร์เซ็นต์ ของพื้นที่ โดยจะมีฝนตกหนักบางแห่ง คลื่นสูง 1-2 เมตร บริเวณที่มีฝนฟ้าคะนองคลื่นสูงมากกว่า 2 เมตร และมาติดตามสถานการณ์สภาพอากาศได้ใหม่ ในข่าว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5:30:55Z</dcterms:created>
  <dcterms:modified xsi:type="dcterms:W3CDTF">2024-05-30T05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